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868421" w14:textId="77777777" w:rsidR="005F4D15" w:rsidRDefault="005F4D15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5DE28564" w14:textId="77777777" w:rsidR="004A171B" w:rsidRPr="004A171B" w:rsidRDefault="004A171B" w:rsidP="004A171B">
      <w:pPr>
        <w:spacing w:line="487" w:lineRule="atLeast"/>
        <w:jc w:val="center"/>
        <w:rPr>
          <w:rStyle w:val="ad"/>
          <w:rFonts w:eastAsia="黑体"/>
          <w:bCs w:val="0"/>
          <w:sz w:val="48"/>
          <w:szCs w:val="48"/>
        </w:rPr>
      </w:pPr>
      <w:r w:rsidRPr="004A171B">
        <w:rPr>
          <w:rStyle w:val="ad"/>
          <w:rFonts w:eastAsia="黑体"/>
          <w:bCs w:val="0"/>
          <w:sz w:val="48"/>
          <w:szCs w:val="48"/>
        </w:rPr>
        <w:t>“</w:t>
      </w:r>
      <w:r w:rsidRPr="004A171B">
        <w:rPr>
          <w:rStyle w:val="ad"/>
          <w:rFonts w:eastAsia="黑体" w:hint="eastAsia"/>
          <w:bCs w:val="0"/>
          <w:sz w:val="48"/>
          <w:szCs w:val="48"/>
        </w:rPr>
        <w:t>铂科电子杯”</w:t>
      </w:r>
    </w:p>
    <w:p w14:paraId="502F3C34" w14:textId="77777777" w:rsidR="005F4D15" w:rsidRDefault="00000000">
      <w:pPr>
        <w:spacing w:line="464" w:lineRule="atLeast"/>
        <w:jc w:val="center"/>
        <w:rPr>
          <w:rStyle w:val="ad"/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/>
          <w:sz w:val="48"/>
          <w:szCs w:val="48"/>
        </w:rPr>
        <w:t>第</w:t>
      </w:r>
      <w:r>
        <w:rPr>
          <w:rStyle w:val="ad"/>
          <w:rFonts w:ascii="Times New Roman" w:eastAsia="黑体" w:hAnsi="Times New Roman" w:hint="eastAsia"/>
          <w:sz w:val="48"/>
          <w:szCs w:val="48"/>
        </w:rPr>
        <w:t>四</w:t>
      </w:r>
      <w:r>
        <w:rPr>
          <w:rStyle w:val="ad"/>
          <w:rFonts w:ascii="Times New Roman" w:eastAsia="黑体" w:hAnsi="Times New Roman"/>
          <w:sz w:val="48"/>
          <w:szCs w:val="48"/>
        </w:rPr>
        <w:t>届山东省大学生节能减排</w:t>
      </w:r>
    </w:p>
    <w:p w14:paraId="3F257227" w14:textId="77777777" w:rsidR="005F4D15" w:rsidRDefault="00000000">
      <w:pPr>
        <w:spacing w:line="464" w:lineRule="atLeast"/>
        <w:jc w:val="center"/>
        <w:rPr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/>
          <w:sz w:val="48"/>
          <w:szCs w:val="48"/>
        </w:rPr>
        <w:t>社会实践与科技竞赛作品申报书</w:t>
      </w:r>
    </w:p>
    <w:p w14:paraId="1A992527" w14:textId="77777777" w:rsidR="005F4D15" w:rsidRDefault="00000000">
      <w:pPr>
        <w:spacing w:line="476" w:lineRule="atLeast"/>
        <w:ind w:firstLineChars="900" w:firstLine="2530"/>
        <w:rPr>
          <w:rFonts w:ascii="Times New Roman" w:eastAsia="仿宋_GB2312" w:hAnsi="Times New Roman"/>
          <w:b/>
          <w:sz w:val="28"/>
          <w:szCs w:val="28"/>
        </w:rPr>
      </w:pPr>
      <w:r>
        <w:rPr>
          <w:rFonts w:ascii="Times New Roman" w:eastAsia="仿宋_GB2312" w:hAnsi="Times New Roman"/>
          <w:b/>
          <w:sz w:val="28"/>
          <w:szCs w:val="28"/>
        </w:rPr>
        <w:t>【社会实践调查报告类】</w:t>
      </w:r>
    </w:p>
    <w:p w14:paraId="0032FAA0" w14:textId="77777777" w:rsidR="005F4D15" w:rsidRDefault="00000000">
      <w:pPr>
        <w:spacing w:line="487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 </w:t>
      </w:r>
    </w:p>
    <w:p w14:paraId="3EC57B1B" w14:textId="77777777" w:rsidR="005F4D15" w:rsidRDefault="005F4D15">
      <w:pPr>
        <w:spacing w:line="487" w:lineRule="atLeast"/>
        <w:rPr>
          <w:rFonts w:ascii="Times New Roman" w:hAnsi="Times New Roman"/>
          <w:sz w:val="20"/>
          <w:szCs w:val="20"/>
        </w:rPr>
      </w:pPr>
    </w:p>
    <w:p w14:paraId="39109061" w14:textId="77777777" w:rsidR="005F4D15" w:rsidRDefault="005F4D15">
      <w:pPr>
        <w:spacing w:line="487" w:lineRule="atLeast"/>
        <w:rPr>
          <w:rFonts w:ascii="Times New Roman" w:hAnsi="Times New Roman"/>
          <w:sz w:val="20"/>
          <w:szCs w:val="20"/>
        </w:rPr>
      </w:pPr>
    </w:p>
    <w:p w14:paraId="4B7FABBC" w14:textId="77777777" w:rsidR="005F4D15" w:rsidRDefault="00000000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作品名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14:paraId="7BEC249C" w14:textId="77777777" w:rsidR="005F4D15" w:rsidRDefault="005F4D15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2D45624B" w14:textId="77777777" w:rsidR="005F4D15" w:rsidRDefault="00000000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学校全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14:paraId="59D8A731" w14:textId="77777777" w:rsidR="005F4D15" w:rsidRDefault="005F4D15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6792FBBC" w14:textId="77777777" w:rsidR="005F4D15" w:rsidRDefault="00000000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申报者</w:t>
      </w:r>
      <w:r>
        <w:rPr>
          <w:rFonts w:ascii="Times New Roman" w:eastAsia="楷体_GB2312" w:hAnsi="Times New Roman" w:hint="eastAsia"/>
          <w:b/>
          <w:sz w:val="28"/>
          <w:szCs w:val="28"/>
        </w:rPr>
        <w:t>姓名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14:paraId="0CD03B95" w14:textId="77777777" w:rsidR="005F4D15" w:rsidRDefault="005F4D15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2B8A8644" w14:textId="77777777" w:rsidR="005F4D15" w:rsidRDefault="00000000">
      <w:pPr>
        <w:spacing w:line="4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  <w:r>
        <w:rPr>
          <w:rFonts w:ascii="Times New Roman" w:eastAsia="黑体" w:hAnsi="Times New Roman"/>
          <w:sz w:val="34"/>
          <w:szCs w:val="34"/>
        </w:rPr>
        <w:t xml:space="preserve">            </w:t>
      </w:r>
      <w:r>
        <w:rPr>
          <w:rFonts w:ascii="Times New Roman" w:eastAsia="楷体_GB2312" w:hAnsi="Times New Roman"/>
          <w:b/>
          <w:sz w:val="28"/>
          <w:szCs w:val="28"/>
        </w:rPr>
        <w:t xml:space="preserve"> 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14:paraId="7C4DAEF3" w14:textId="77777777" w:rsidR="005F4D15" w:rsidRDefault="005F4D15">
      <w:pPr>
        <w:spacing w:line="4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</w:p>
    <w:p w14:paraId="4B3D8EB9" w14:textId="77777777" w:rsidR="005F4D15" w:rsidRDefault="00000000">
      <w:pPr>
        <w:spacing w:line="460" w:lineRule="exact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 w:hint="eastAsia"/>
          <w:b/>
          <w:sz w:val="28"/>
          <w:szCs w:val="28"/>
        </w:rPr>
        <w:t>指导教师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14:paraId="13991F29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744D1419" w14:textId="77777777" w:rsidR="005F4D15" w:rsidRDefault="005F4D15">
      <w:pPr>
        <w:spacing w:line="460" w:lineRule="exact"/>
        <w:jc w:val="center"/>
        <w:rPr>
          <w:rFonts w:ascii="Times New Roman" w:eastAsia="楷体_GB2312" w:hAnsi="Times New Roman"/>
          <w:b/>
          <w:sz w:val="28"/>
          <w:szCs w:val="28"/>
        </w:rPr>
      </w:pPr>
    </w:p>
    <w:p w14:paraId="4C0909BA" w14:textId="77777777" w:rsidR="005F4D15" w:rsidRDefault="005F4D15">
      <w:pPr>
        <w:spacing w:line="460" w:lineRule="exact"/>
        <w:jc w:val="center"/>
        <w:rPr>
          <w:rFonts w:ascii="Times New Roman" w:eastAsia="楷体_GB2312" w:hAnsi="Times New Roman"/>
          <w:b/>
          <w:sz w:val="28"/>
          <w:szCs w:val="28"/>
        </w:rPr>
      </w:pPr>
    </w:p>
    <w:p w14:paraId="11C70E26" w14:textId="77777777" w:rsidR="005F4D15" w:rsidRDefault="005F4D15">
      <w:pPr>
        <w:spacing w:line="460" w:lineRule="exact"/>
        <w:jc w:val="center"/>
        <w:rPr>
          <w:rFonts w:ascii="Times New Roman" w:eastAsia="楷体_GB2312" w:hAnsi="Times New Roman"/>
          <w:b/>
          <w:sz w:val="28"/>
          <w:szCs w:val="28"/>
        </w:rPr>
      </w:pPr>
    </w:p>
    <w:p w14:paraId="1C7678A9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07FFAF5C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7DB6ECE8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BD654A1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6DAB7AA3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668CB0E1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3E6A96B5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1A2477F8" w14:textId="77777777" w:rsidR="005F4D15" w:rsidRDefault="00000000">
      <w:pPr>
        <w:spacing w:line="453" w:lineRule="atLeast"/>
        <w:ind w:firstLine="629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41"/>
          <w:szCs w:val="41"/>
        </w:rPr>
        <w:t>说</w:t>
      </w:r>
      <w:r>
        <w:rPr>
          <w:rFonts w:ascii="Times New Roman" w:hAnsi="Times New Roman"/>
          <w:sz w:val="41"/>
          <w:szCs w:val="41"/>
        </w:rPr>
        <w:t xml:space="preserve">      </w:t>
      </w:r>
      <w:r>
        <w:rPr>
          <w:rFonts w:ascii="Times New Roman" w:hAnsi="Times New Roman"/>
          <w:sz w:val="41"/>
          <w:szCs w:val="41"/>
        </w:rPr>
        <w:t>明</w:t>
      </w:r>
    </w:p>
    <w:p w14:paraId="041B333F" w14:textId="77777777" w:rsidR="005F4D15" w:rsidRDefault="005F4D15">
      <w:pPr>
        <w:spacing w:line="476" w:lineRule="atLeast"/>
        <w:jc w:val="center"/>
        <w:rPr>
          <w:rFonts w:ascii="Times New Roman" w:hAnsi="Times New Roman"/>
          <w:sz w:val="20"/>
          <w:szCs w:val="20"/>
        </w:rPr>
      </w:pPr>
    </w:p>
    <w:p w14:paraId="2289BCAC" w14:textId="77777777" w:rsidR="005F4D15" w:rsidRDefault="00000000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1.</w:t>
      </w:r>
      <w:r>
        <w:rPr>
          <w:rFonts w:ascii="Times New Roman" w:eastAsia="仿宋_GB2312" w:hAnsi="Times New Roman"/>
          <w:sz w:val="28"/>
          <w:szCs w:val="28"/>
        </w:rPr>
        <w:t>申报者应在认真阅读</w:t>
      </w:r>
      <w:proofErr w:type="gramStart"/>
      <w:r>
        <w:rPr>
          <w:rFonts w:ascii="Times New Roman" w:eastAsia="仿宋_GB2312" w:hAnsi="Times New Roman"/>
          <w:sz w:val="28"/>
          <w:szCs w:val="28"/>
        </w:rPr>
        <w:t>此说明</w:t>
      </w:r>
      <w:proofErr w:type="gramEnd"/>
      <w:r>
        <w:rPr>
          <w:rFonts w:ascii="Times New Roman" w:eastAsia="仿宋_GB2312" w:hAnsi="Times New Roman"/>
          <w:sz w:val="28"/>
          <w:szCs w:val="28"/>
        </w:rPr>
        <w:t>各项内容后按要求详细填写。</w:t>
      </w:r>
    </w:p>
    <w:p w14:paraId="1917E296" w14:textId="77777777" w:rsidR="005F4D15" w:rsidRDefault="00000000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2.</w:t>
      </w:r>
      <w:r>
        <w:rPr>
          <w:rFonts w:ascii="Times New Roman" w:eastAsia="仿宋_GB2312" w:hAnsi="Times New Roman"/>
          <w:sz w:val="28"/>
          <w:szCs w:val="28"/>
        </w:rPr>
        <w:t>申报者在填写申报作品情况时须完整填写</w:t>
      </w:r>
      <w:r>
        <w:rPr>
          <w:rFonts w:ascii="Times New Roman" w:eastAsia="仿宋_GB2312" w:hAnsi="Times New Roman"/>
          <w:sz w:val="28"/>
          <w:szCs w:val="28"/>
        </w:rPr>
        <w:t>A</w:t>
      </w:r>
      <w:r>
        <w:rPr>
          <w:rFonts w:ascii="Times New Roman" w:eastAsia="仿宋_GB2312" w:hAnsi="Times New Roman"/>
          <w:sz w:val="28"/>
          <w:szCs w:val="28"/>
        </w:rPr>
        <w:t>、</w:t>
      </w:r>
      <w:r>
        <w:rPr>
          <w:rFonts w:ascii="Times New Roman" w:eastAsia="仿宋_GB2312" w:hAnsi="Times New Roman"/>
          <w:sz w:val="28"/>
          <w:szCs w:val="28"/>
        </w:rPr>
        <w:t>B</w:t>
      </w:r>
      <w:r>
        <w:rPr>
          <w:rFonts w:ascii="Times New Roman" w:eastAsia="仿宋_GB2312" w:hAnsi="Times New Roman"/>
          <w:sz w:val="28"/>
          <w:szCs w:val="28"/>
        </w:rPr>
        <w:t>表格。</w:t>
      </w:r>
    </w:p>
    <w:p w14:paraId="445C4EA3" w14:textId="77777777" w:rsidR="005F4D15" w:rsidRDefault="00000000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3.</w:t>
      </w:r>
      <w:r>
        <w:rPr>
          <w:rFonts w:ascii="Times New Roman" w:eastAsia="仿宋_GB2312" w:hAnsi="Times New Roman"/>
          <w:sz w:val="28"/>
          <w:szCs w:val="28"/>
        </w:rPr>
        <w:t>表内项目填写时一律用钢笔或打印，字迹要端正、清楚。</w:t>
      </w:r>
    </w:p>
    <w:p w14:paraId="24419B42" w14:textId="77777777" w:rsidR="005F4D15" w:rsidRDefault="00000000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社会实践调查报告及所附的有关材料必须是中文，请以小四号宋体</w:t>
      </w:r>
      <w:r>
        <w:rPr>
          <w:rFonts w:ascii="Times New Roman" w:eastAsia="仿宋_GB2312" w:hAnsi="Times New Roman" w:hint="eastAsia"/>
          <w:sz w:val="28"/>
          <w:szCs w:val="28"/>
        </w:rPr>
        <w:t>、双面</w:t>
      </w:r>
      <w:r>
        <w:rPr>
          <w:rFonts w:ascii="Times New Roman" w:eastAsia="仿宋_GB2312" w:hAnsi="Times New Roman"/>
          <w:sz w:val="28"/>
          <w:szCs w:val="28"/>
        </w:rPr>
        <w:t>打印在</w:t>
      </w:r>
      <w:r>
        <w:rPr>
          <w:rFonts w:ascii="Times New Roman" w:eastAsia="仿宋_GB2312" w:hAnsi="Times New Roman"/>
          <w:sz w:val="28"/>
          <w:szCs w:val="28"/>
        </w:rPr>
        <w:t>A4</w:t>
      </w:r>
      <w:r>
        <w:rPr>
          <w:rFonts w:ascii="Times New Roman" w:eastAsia="仿宋_GB2312" w:hAnsi="Times New Roman"/>
          <w:sz w:val="28"/>
          <w:szCs w:val="28"/>
        </w:rPr>
        <w:t>纸上，附于申报书后，字数在</w:t>
      </w:r>
      <w:r>
        <w:rPr>
          <w:rFonts w:ascii="Times New Roman" w:eastAsia="仿宋_GB2312" w:hAnsi="Times New Roman"/>
          <w:sz w:val="28"/>
          <w:szCs w:val="28"/>
        </w:rPr>
        <w:t>5000</w:t>
      </w:r>
      <w:r>
        <w:rPr>
          <w:rFonts w:ascii="Times New Roman" w:eastAsia="仿宋_GB2312" w:hAnsi="Times New Roman"/>
          <w:sz w:val="28"/>
          <w:szCs w:val="28"/>
        </w:rPr>
        <w:t>字左右。</w:t>
      </w:r>
    </w:p>
    <w:p w14:paraId="03EDF6DE" w14:textId="77777777" w:rsidR="005F4D15" w:rsidRDefault="00000000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5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其他参赛事宜请向本校竞赛组织协调机构咨询。</w:t>
      </w:r>
    </w:p>
    <w:p w14:paraId="5B24457D" w14:textId="77777777" w:rsidR="005F4D15" w:rsidRDefault="005F4D15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198AB803" w14:textId="77777777" w:rsidR="005F4D15" w:rsidRDefault="005F4D15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79C1F845" w14:textId="77777777" w:rsidR="005F4D15" w:rsidRDefault="005F4D15">
      <w:pPr>
        <w:spacing w:line="480" w:lineRule="exac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215E5D37" w14:textId="77777777" w:rsidR="005F4D15" w:rsidRDefault="005F4D15">
      <w:pPr>
        <w:spacing w:line="476" w:lineRule="atLeas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3C2ABB0E" w14:textId="77777777" w:rsidR="005F4D15" w:rsidRDefault="005F4D15">
      <w:pPr>
        <w:spacing w:line="476" w:lineRule="atLeast"/>
        <w:ind w:firstLine="646"/>
        <w:rPr>
          <w:rFonts w:ascii="Times New Roman" w:hAnsi="Times New Roman"/>
          <w:sz w:val="20"/>
          <w:szCs w:val="20"/>
        </w:rPr>
      </w:pPr>
    </w:p>
    <w:p w14:paraId="4E56EB24" w14:textId="77777777" w:rsidR="005F4D15" w:rsidRDefault="00000000">
      <w:pPr>
        <w:spacing w:line="48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黑体" w:hAnsi="Times New Roman"/>
          <w:sz w:val="34"/>
          <w:szCs w:val="34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A</w:t>
      </w:r>
      <w:r>
        <w:rPr>
          <w:rFonts w:ascii="Times New Roman" w:eastAsia="黑体" w:hAnsi="Times New Roman"/>
          <w:sz w:val="34"/>
          <w:szCs w:val="34"/>
        </w:rPr>
        <w:t>．作品作者团队情况申报</w:t>
      </w:r>
    </w:p>
    <w:p w14:paraId="7787A2DC" w14:textId="77777777" w:rsidR="005F4D15" w:rsidRDefault="00000000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说明：</w:t>
      </w:r>
      <w:r>
        <w:rPr>
          <w:rFonts w:ascii="Times New Roman" w:eastAsia="仿宋_GB2312" w:hAnsi="Times New Roman"/>
          <w:sz w:val="28"/>
          <w:szCs w:val="28"/>
        </w:rPr>
        <w:t>1.</w:t>
      </w:r>
      <w:r>
        <w:rPr>
          <w:rFonts w:ascii="Times New Roman" w:eastAsia="仿宋_GB2312" w:hAnsi="Times New Roman"/>
          <w:sz w:val="28"/>
          <w:szCs w:val="28"/>
        </w:rPr>
        <w:t>必须由申报者本人按要求填写</w:t>
      </w:r>
      <w:r>
        <w:rPr>
          <w:rFonts w:ascii="Times New Roman" w:eastAsia="仿宋_GB2312" w:hAnsi="Times New Roman"/>
          <w:sz w:val="28"/>
          <w:szCs w:val="28"/>
        </w:rPr>
        <w:t>,</w:t>
      </w:r>
      <w:r>
        <w:rPr>
          <w:rFonts w:ascii="Times New Roman" w:eastAsia="仿宋_GB2312" w:hAnsi="Times New Roman"/>
          <w:sz w:val="28"/>
          <w:szCs w:val="28"/>
        </w:rPr>
        <w:t>信息填写必须完善无空白</w:t>
      </w:r>
      <w:r>
        <w:rPr>
          <w:rFonts w:ascii="Times New Roman" w:eastAsia="仿宋_GB2312" w:hAnsi="Times New Roman" w:hint="eastAsia"/>
          <w:sz w:val="28"/>
          <w:szCs w:val="28"/>
        </w:rPr>
        <w:t>，</w:t>
      </w:r>
      <w:r>
        <w:rPr>
          <w:rFonts w:ascii="Times New Roman" w:eastAsia="仿宋_GB2312" w:hAnsi="Times New Roman"/>
          <w:sz w:val="28"/>
          <w:szCs w:val="28"/>
        </w:rPr>
        <w:t>否则视为无效；</w:t>
      </w:r>
    </w:p>
    <w:p w14:paraId="297FC982" w14:textId="77777777" w:rsidR="005F4D15" w:rsidRDefault="00000000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2.</w:t>
      </w:r>
      <w:r>
        <w:rPr>
          <w:rFonts w:ascii="Times New Roman" w:eastAsia="仿宋_GB2312" w:hAnsi="Times New Roman"/>
          <w:sz w:val="28"/>
          <w:szCs w:val="28"/>
        </w:rPr>
        <w:t>申报者代表必须是作者中第一作者，其它作者按作品作者排序依次排列；</w:t>
      </w:r>
    </w:p>
    <w:p w14:paraId="2662562C" w14:textId="77777777" w:rsidR="005F4D15" w:rsidRDefault="00000000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 w:hint="eastAsia"/>
          <w:sz w:val="28"/>
          <w:szCs w:val="28"/>
        </w:rPr>
        <w:t>3.</w:t>
      </w:r>
      <w:r>
        <w:rPr>
          <w:rFonts w:ascii="Times New Roman" w:eastAsia="仿宋_GB2312" w:hAnsi="Times New Roman" w:hint="eastAsia"/>
          <w:sz w:val="28"/>
          <w:szCs w:val="28"/>
        </w:rPr>
        <w:t>团队分为本、专科团队和研究生团队，其中有一位本科以上学历者的团队为研究生团队。</w:t>
      </w:r>
    </w:p>
    <w:tbl>
      <w:tblPr>
        <w:tblW w:w="9900" w:type="dxa"/>
        <w:tblInd w:w="-7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"/>
        <w:gridCol w:w="1258"/>
        <w:gridCol w:w="700"/>
        <w:gridCol w:w="669"/>
        <w:gridCol w:w="420"/>
        <w:gridCol w:w="411"/>
        <w:gridCol w:w="138"/>
        <w:gridCol w:w="455"/>
        <w:gridCol w:w="908"/>
        <w:gridCol w:w="1027"/>
        <w:gridCol w:w="136"/>
        <w:gridCol w:w="540"/>
        <w:gridCol w:w="1080"/>
        <w:gridCol w:w="180"/>
        <w:gridCol w:w="1440"/>
      </w:tblGrid>
      <w:tr w:rsidR="005F4D15" w14:paraId="79F0F37F" w14:textId="77777777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5909693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报者代表情况</w:t>
            </w:r>
          </w:p>
        </w:tc>
        <w:tc>
          <w:tcPr>
            <w:tcW w:w="1258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36ED4EE8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</w:p>
        </w:tc>
        <w:tc>
          <w:tcPr>
            <w:tcW w:w="2338" w:type="dxa"/>
            <w:gridSpan w:val="5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8F8FB63" w14:textId="77777777" w:rsidR="005F4D15" w:rsidRDefault="005F4D1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9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2D0EE64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67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4563B9B" w14:textId="77777777" w:rsidR="005F4D15" w:rsidRDefault="005F4D1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B399BE0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出生年月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C1DAFDF" w14:textId="77777777" w:rsidR="005F4D15" w:rsidRDefault="005F4D1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F4D15" w14:paraId="0F850CE7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A4826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46E9AC5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</w:p>
        </w:tc>
        <w:tc>
          <w:tcPr>
            <w:tcW w:w="2338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2343D8D" w14:textId="77777777" w:rsidR="005F4D15" w:rsidRDefault="005F4D1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9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92A16B9" w14:textId="77777777" w:rsidR="005F4D15" w:rsidRDefault="00000000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系别、专业、年级</w:t>
            </w:r>
          </w:p>
        </w:tc>
        <w:tc>
          <w:tcPr>
            <w:tcW w:w="3376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EB6A282" w14:textId="77777777" w:rsidR="005F4D15" w:rsidRDefault="005F4D1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F4D15" w14:paraId="5F59A536" w14:textId="77777777">
        <w:trPr>
          <w:cantSplit/>
          <w:trHeight w:val="28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CABD1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E687014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2338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7A0928B" w14:textId="77777777" w:rsidR="005F4D15" w:rsidRDefault="005F4D1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9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622D230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制</w:t>
            </w:r>
          </w:p>
        </w:tc>
        <w:tc>
          <w:tcPr>
            <w:tcW w:w="676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0E6404C" w14:textId="77777777" w:rsidR="005F4D15" w:rsidRDefault="005F4D1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C3D7AAD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入学时间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D981B3C" w14:textId="77777777" w:rsidR="005F4D15" w:rsidRDefault="005F4D1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F4D15" w14:paraId="7A80F2C2" w14:textId="77777777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3EF59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2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36A1DDEF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6735" w:type="dxa"/>
            <w:gridSpan w:val="11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7ACBE0EE" w14:textId="77777777" w:rsidR="005F4D15" w:rsidRDefault="005F4D1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F4D15" w14:paraId="252E98F2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DF6AF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71D7B4E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110301C" w14:textId="77777777" w:rsidR="005F4D15" w:rsidRDefault="005F4D1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51274AB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0129D70" w14:textId="77777777" w:rsidR="005F4D15" w:rsidRDefault="005F4D1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F4D15" w14:paraId="2DC85220" w14:textId="77777777">
        <w:trPr>
          <w:cantSplit/>
          <w:trHeight w:val="405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E4BCB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E4FFC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8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F5AF4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3010567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移动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9391430" w14:textId="77777777" w:rsidR="005F4D15" w:rsidRDefault="005F4D1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F4D15" w14:paraId="194A19AE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3638C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120EEE78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常住地</w:t>
            </w:r>
          </w:p>
          <w:p w14:paraId="61DF27C4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905708E" w14:textId="77777777" w:rsidR="005F4D15" w:rsidRDefault="005F4D1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0BBD611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1104C40" w14:textId="77777777" w:rsidR="005F4D15" w:rsidRDefault="005F4D1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F4D15" w14:paraId="6BEEC63C" w14:textId="77777777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7E760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42C6F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8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98102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446E5BF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住宅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EE896D1" w14:textId="77777777" w:rsidR="005F4D15" w:rsidRDefault="005F4D1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F4D15" w14:paraId="563FE8BB" w14:textId="77777777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237E4CE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其他作者情况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75519A29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名</w:t>
            </w: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694033D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74D2E2E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龄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6F14738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1460523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所在单位</w:t>
            </w:r>
          </w:p>
        </w:tc>
      </w:tr>
      <w:tr w:rsidR="005F4D15" w14:paraId="5B633C6B" w14:textId="77777777">
        <w:trPr>
          <w:cantSplit/>
          <w:trHeight w:val="290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01FAE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75C3693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7A6494A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1569C4F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2B7696D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1545590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F4D15" w14:paraId="03B3D5D5" w14:textId="77777777">
        <w:trPr>
          <w:cantSplit/>
          <w:trHeight w:val="219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1BD2D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89314D5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D92ECAC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88E4C4A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611897F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9D4CC71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F4D15" w14:paraId="32058A91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F0A7F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2E273DE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483DB4C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180CFAC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5ABC3E4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986C378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F4D15" w14:paraId="2B704245" w14:textId="77777777">
        <w:trPr>
          <w:cantSplit/>
          <w:trHeight w:val="317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1AA74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A14EC72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FBFB61E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8BA7B89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521FA0E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382C945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F4D15" w14:paraId="07E485A0" w14:textId="77777777">
        <w:trPr>
          <w:cantSplit/>
          <w:trHeight w:val="189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B219E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C3567FE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7E33A96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34B78FC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16D5C5A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B7CA576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F4D15" w14:paraId="77796B06" w14:textId="77777777">
        <w:trPr>
          <w:cantSplit/>
          <w:trHeight w:val="309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6F1DC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D9819B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54DD460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5D94224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ACB1BB3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CF2537A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F4D15" w14:paraId="3013DD57" w14:textId="77777777">
        <w:trPr>
          <w:cantSplit/>
          <w:trHeight w:val="287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0BC131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32"/>
              </w:rPr>
            </w:pPr>
            <w:r>
              <w:rPr>
                <w:rFonts w:ascii="Times New Roman" w:eastAsia="仿宋_GB2312" w:hAnsi="Times New Roman" w:hint="eastAsia"/>
                <w:sz w:val="28"/>
                <w:szCs w:val="32"/>
              </w:rPr>
              <w:t>指导教师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5FF1997" w14:textId="77777777" w:rsidR="005F4D15" w:rsidRDefault="00000000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名</w:t>
            </w: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68596D0" w14:textId="77777777" w:rsidR="005F4D15" w:rsidRDefault="00000000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职称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/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职务</w:t>
            </w:r>
          </w:p>
        </w:tc>
        <w:tc>
          <w:tcPr>
            <w:tcW w:w="1501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DF7850D" w14:textId="77777777" w:rsidR="005F4D15" w:rsidRDefault="00000000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专业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BB81540" w14:textId="77777777" w:rsidR="005F4D15" w:rsidRDefault="00000000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所在单位</w:t>
            </w:r>
          </w:p>
        </w:tc>
      </w:tr>
      <w:tr w:rsidR="005F4D15" w14:paraId="6D5E0FC0" w14:textId="77777777">
        <w:trPr>
          <w:cantSplit/>
          <w:trHeight w:val="215"/>
        </w:trPr>
        <w:tc>
          <w:tcPr>
            <w:tcW w:w="5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1F2914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77788E9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FCBFF4D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1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00E10B4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6A39A2A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F4D15" w14:paraId="5823B6B3" w14:textId="77777777">
        <w:trPr>
          <w:cantSplit/>
          <w:trHeight w:val="215"/>
        </w:trPr>
        <w:tc>
          <w:tcPr>
            <w:tcW w:w="5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2811D0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24004B2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D00F9FA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1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982D972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BDC93EC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F4D15" w14:paraId="1AD5EA6C" w14:textId="77777777">
        <w:trPr>
          <w:cantSplit/>
          <w:trHeight w:val="229"/>
        </w:trPr>
        <w:tc>
          <w:tcPr>
            <w:tcW w:w="5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8F386D" w14:textId="77777777" w:rsidR="005F4D15" w:rsidRDefault="005F4D15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D749B38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D738337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01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37DC6F3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B461665" w14:textId="77777777" w:rsidR="005F4D15" w:rsidRDefault="005F4D15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5F4D15" w14:paraId="50819E51" w14:textId="77777777">
        <w:trPr>
          <w:cantSplit/>
          <w:trHeight w:val="1125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1B8F00E3" w14:textId="77777777" w:rsidR="005F4D15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</w:t>
            </w:r>
          </w:p>
        </w:tc>
        <w:tc>
          <w:tcPr>
            <w:tcW w:w="740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0"/>
            </w:tcBorders>
          </w:tcPr>
          <w:p w14:paraId="5821BB29" w14:textId="77777777" w:rsidR="005F4D15" w:rsidRDefault="00000000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：所呈交的作品非导师科研项目。</w:t>
            </w:r>
          </w:p>
          <w:p w14:paraId="211604AA" w14:textId="77777777" w:rsidR="005F4D15" w:rsidRDefault="00000000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</w:p>
          <w:p w14:paraId="64BDAF65" w14:textId="77777777" w:rsidR="005F4D15" w:rsidRDefault="00000000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导师签字：</w:t>
            </w:r>
          </w:p>
          <w:p w14:paraId="5BFE9406" w14:textId="77777777" w:rsidR="005F4D15" w:rsidRDefault="00000000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日</w:t>
            </w:r>
          </w:p>
        </w:tc>
      </w:tr>
      <w:tr w:rsidR="005F4D15" w14:paraId="6205E21E" w14:textId="77777777">
        <w:trPr>
          <w:cantSplit/>
          <w:trHeight w:val="1975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22E99A92" w14:textId="77777777" w:rsidR="005F4D15" w:rsidRDefault="00000000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color w:val="FF0000"/>
                <w:sz w:val="28"/>
                <w:szCs w:val="28"/>
              </w:rPr>
              <w:lastRenderedPageBreak/>
              <w:t>作品参赛情况</w:t>
            </w:r>
          </w:p>
        </w:tc>
        <w:tc>
          <w:tcPr>
            <w:tcW w:w="7404" w:type="dxa"/>
            <w:gridSpan w:val="1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6DB9C3E" w14:textId="77777777" w:rsidR="005F4D15" w:rsidRDefault="00000000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color w:val="FF0000"/>
                <w:sz w:val="28"/>
                <w:szCs w:val="28"/>
              </w:rPr>
              <w:t>（如实填写本项目参加国赛和省赛情</w:t>
            </w:r>
            <w:proofErr w:type="gramStart"/>
            <w:r>
              <w:rPr>
                <w:rFonts w:ascii="Times New Roman" w:eastAsia="仿宋_GB2312" w:hAnsi="Times New Roman" w:hint="eastAsia"/>
                <w:color w:val="FF0000"/>
                <w:sz w:val="28"/>
                <w:szCs w:val="28"/>
              </w:rPr>
              <w:t>况</w:t>
            </w:r>
            <w:proofErr w:type="gramEnd"/>
            <w:r>
              <w:rPr>
                <w:rFonts w:ascii="Times New Roman" w:eastAsia="仿宋_GB2312" w:hAnsi="Times New Roman" w:hint="eastAsia"/>
                <w:color w:val="FF0000"/>
                <w:sz w:val="28"/>
                <w:szCs w:val="28"/>
              </w:rPr>
              <w:t>及获奖等级）</w:t>
            </w:r>
          </w:p>
        </w:tc>
      </w:tr>
    </w:tbl>
    <w:p w14:paraId="17A37819" w14:textId="77777777" w:rsidR="005F4D15" w:rsidRDefault="00000000">
      <w:pPr>
        <w:spacing w:beforeLines="100" w:before="312" w:afterLines="100" w:after="312" w:line="46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B</w:t>
      </w:r>
      <w:r>
        <w:rPr>
          <w:rFonts w:ascii="Times New Roman" w:eastAsia="黑体" w:hAnsi="Times New Roman"/>
          <w:sz w:val="34"/>
          <w:szCs w:val="34"/>
        </w:rPr>
        <w:t>．申报作品情况（社会实践调查类报告）</w:t>
      </w:r>
    </w:p>
    <w:p w14:paraId="7543156B" w14:textId="77777777" w:rsidR="005F4D15" w:rsidRDefault="00000000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/>
          <w:sz w:val="26"/>
          <w:szCs w:val="26"/>
        </w:rPr>
        <w:t>说明：</w:t>
      </w:r>
      <w:r>
        <w:rPr>
          <w:rFonts w:ascii="Times New Roman" w:eastAsia="仿宋_GB2312" w:hAnsi="Times New Roman"/>
          <w:sz w:val="26"/>
          <w:szCs w:val="26"/>
        </w:rPr>
        <w:t>1</w:t>
      </w:r>
      <w:r>
        <w:rPr>
          <w:rFonts w:ascii="Times New Roman" w:eastAsia="仿宋_GB2312" w:hAnsi="Times New Roman"/>
          <w:sz w:val="26"/>
          <w:szCs w:val="26"/>
        </w:rPr>
        <w:t>．必须由申报者本人填写；</w:t>
      </w:r>
    </w:p>
    <w:p w14:paraId="2999AEDF" w14:textId="77777777" w:rsidR="005F4D15" w:rsidRDefault="00000000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2</w:t>
      </w:r>
      <w:r>
        <w:rPr>
          <w:rFonts w:ascii="Times New Roman" w:eastAsia="仿宋_GB2312" w:hAnsi="Times New Roman"/>
          <w:sz w:val="26"/>
          <w:szCs w:val="26"/>
        </w:rPr>
        <w:t>．本部分中的管理部门签章视为对申报者所填内容的确认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7920"/>
      </w:tblGrid>
      <w:tr w:rsidR="005F4D15" w14:paraId="060FDCD8" w14:textId="77777777">
        <w:trPr>
          <w:trHeight w:val="694"/>
          <w:jc w:val="center"/>
        </w:trPr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7D66460" w14:textId="77777777" w:rsidR="005F4D15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792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46D575AA" w14:textId="77777777" w:rsidR="005F4D15" w:rsidRDefault="005F4D15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F4D15" w14:paraId="465B2584" w14:textId="77777777">
        <w:trPr>
          <w:trHeight w:val="991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997F508" w14:textId="77777777" w:rsidR="005F4D15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</w:t>
            </w:r>
          </w:p>
          <w:p w14:paraId="459FEDFA" w14:textId="77777777" w:rsidR="005F4D15" w:rsidRDefault="005F4D1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237960E5" w14:textId="77777777" w:rsidR="005F4D15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品</w:t>
            </w:r>
          </w:p>
          <w:p w14:paraId="0286F934" w14:textId="77777777" w:rsidR="005F4D15" w:rsidRDefault="005F4D1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F12E25C" w14:textId="77777777" w:rsidR="005F4D15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摘</w:t>
            </w:r>
          </w:p>
          <w:p w14:paraId="6282AC2E" w14:textId="77777777" w:rsidR="005F4D15" w:rsidRDefault="005F4D1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4A143980" w14:textId="77777777" w:rsidR="005F4D15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要</w:t>
            </w:r>
          </w:p>
          <w:p w14:paraId="04EEC6B6" w14:textId="77777777" w:rsidR="005F4D15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749D41C" w14:textId="77777777" w:rsidR="005F4D15" w:rsidRDefault="005F4D15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F4D15" w14:paraId="6C4F091F" w14:textId="77777777">
        <w:trPr>
          <w:trHeight w:val="2854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1BB0FA5" w14:textId="77777777" w:rsidR="005F4D15" w:rsidRDefault="00000000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的科学性、先进性及独特之处</w:t>
            </w:r>
          </w:p>
          <w:p w14:paraId="70540CD9" w14:textId="77777777" w:rsidR="005F4D15" w:rsidRDefault="00000000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637DCDDA" w14:textId="77777777" w:rsidR="005F4D15" w:rsidRDefault="005F4D15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F4D15" w14:paraId="2430A971" w14:textId="77777777">
        <w:trPr>
          <w:trHeight w:val="415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F1DDDCD" w14:textId="77777777" w:rsidR="005F4D15" w:rsidRDefault="00000000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的实际应用价值和现实指导意义</w:t>
            </w:r>
          </w:p>
          <w:p w14:paraId="27D2DEE9" w14:textId="77777777" w:rsidR="005F4D15" w:rsidRDefault="00000000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FBE5786" w14:textId="77777777" w:rsidR="005F4D15" w:rsidRDefault="005F4D15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F4D15" w14:paraId="082C49A8" w14:textId="77777777">
        <w:trPr>
          <w:trHeight w:val="6532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9E10DE4" w14:textId="77777777" w:rsidR="005F4D15" w:rsidRDefault="00000000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社会调查的资料来源证明材料。（可另附页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49DEECB9" w14:textId="77777777" w:rsidR="005F4D15" w:rsidRDefault="005F4D15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F4D15" w14:paraId="61D321D9" w14:textId="77777777">
        <w:trPr>
          <w:trHeight w:val="217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6125A58" w14:textId="77777777" w:rsidR="005F4D15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调查方式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920B12B" w14:textId="77777777" w:rsidR="005F4D15" w:rsidRDefault="00000000">
            <w:pPr>
              <w:spacing w:line="460" w:lineRule="exact"/>
              <w:ind w:leftChars="71" w:left="149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走访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问卷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现场采访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人员介绍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个别交谈</w:t>
            </w:r>
          </w:p>
          <w:p w14:paraId="6639983C" w14:textId="77777777" w:rsidR="005F4D15" w:rsidRDefault="00000000">
            <w:pPr>
              <w:spacing w:line="460" w:lineRule="exact"/>
              <w:ind w:leftChars="71" w:left="149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亲临实践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会议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片、照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书报刊物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统计报表</w:t>
            </w:r>
          </w:p>
          <w:p w14:paraId="4A9218ED" w14:textId="77777777" w:rsidR="005F4D15" w:rsidRDefault="00000000">
            <w:pPr>
              <w:spacing w:line="460" w:lineRule="exact"/>
              <w:ind w:firstLineChars="50" w:firstLine="14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影视资料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文件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集体组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自发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其它</w:t>
            </w:r>
          </w:p>
        </w:tc>
      </w:tr>
      <w:tr w:rsidR="005F4D15" w14:paraId="42871251" w14:textId="77777777">
        <w:trPr>
          <w:trHeight w:val="2434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BC6754B" w14:textId="77777777" w:rsidR="005F4D15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主要调查单位及调查数量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78EBAEE" w14:textId="77777777" w:rsidR="005F4D15" w:rsidRDefault="00000000">
            <w:pPr>
              <w:spacing w:line="460" w:lineRule="exact"/>
              <w:ind w:leftChars="133" w:left="279"/>
              <w:rPr>
                <w:rFonts w:ascii="Times New Roman" w:eastAsia="仿宋_GB2312" w:hAnsi="Times New Roman"/>
                <w:sz w:val="28"/>
                <w:szCs w:val="28"/>
                <w:u w:val="single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省（市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县（区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乡（镇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村（街）</w:t>
            </w:r>
          </w:p>
          <w:p w14:paraId="09A5F988" w14:textId="77777777" w:rsidR="005F4D15" w:rsidRDefault="00000000">
            <w:pPr>
              <w:spacing w:line="460" w:lineRule="exact"/>
              <w:ind w:leftChars="133" w:left="279"/>
              <w:rPr>
                <w:rFonts w:ascii="Times New Roman" w:eastAsia="仿宋_GB2312" w:hAnsi="Times New Roman"/>
                <w:sz w:val="28"/>
                <w:szCs w:val="28"/>
                <w:u w:val="single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单位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邮编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电话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</w:t>
            </w:r>
          </w:p>
          <w:p w14:paraId="3F628B4E" w14:textId="77777777" w:rsidR="005F4D15" w:rsidRDefault="00000000">
            <w:pPr>
              <w:spacing w:line="460" w:lineRule="exact"/>
              <w:ind w:leftChars="133" w:left="279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调查单位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 </w:t>
            </w:r>
            <w:proofErr w:type="gramStart"/>
            <w:r>
              <w:rPr>
                <w:rFonts w:ascii="Times New Roman" w:eastAsia="仿宋_GB2312" w:hAnsi="Times New Roman"/>
                <w:sz w:val="28"/>
                <w:szCs w:val="28"/>
              </w:rPr>
              <w:t>个</w:t>
            </w:r>
            <w:proofErr w:type="gramEnd"/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人次</w:t>
            </w:r>
          </w:p>
        </w:tc>
      </w:tr>
      <w:tr w:rsidR="005F4D15" w14:paraId="39EEF9A6" w14:textId="77777777">
        <w:trPr>
          <w:trHeight w:val="2769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2D6853E" w14:textId="77777777" w:rsidR="005F4D15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（学院）管理部门推荐意见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C270DF" w14:textId="77777777" w:rsidR="005F4D15" w:rsidRDefault="005F4D15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6070CA37" w14:textId="77777777" w:rsidR="005F4D15" w:rsidRDefault="005F4D15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620A8A74" w14:textId="77777777" w:rsidR="005F4D15" w:rsidRDefault="005F4D15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496E6240" w14:textId="77777777" w:rsidR="005F4D15" w:rsidRDefault="005F4D15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2ABC107C" w14:textId="77777777" w:rsidR="005F4D15" w:rsidRDefault="00000000">
            <w:pPr>
              <w:spacing w:line="46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          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签字（盖章）</w:t>
            </w:r>
          </w:p>
          <w:p w14:paraId="0BD139B8" w14:textId="77777777" w:rsidR="005F4D15" w:rsidRDefault="005F4D15">
            <w:pPr>
              <w:spacing w:line="460" w:lineRule="exact"/>
              <w:ind w:firstLineChars="1700" w:firstLine="4760"/>
              <w:rPr>
                <w:rFonts w:ascii="Times New Roman" w:eastAsia="仿宋_GB2312" w:hAnsi="Times New Roman"/>
                <w:sz w:val="28"/>
                <w:szCs w:val="28"/>
              </w:rPr>
            </w:pPr>
          </w:p>
          <w:p w14:paraId="74A0050F" w14:textId="77777777" w:rsidR="005F4D15" w:rsidRDefault="00000000">
            <w:pPr>
              <w:spacing w:line="460" w:lineRule="exact"/>
              <w:ind w:firstLineChars="1700" w:firstLine="476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日</w:t>
            </w:r>
          </w:p>
        </w:tc>
      </w:tr>
    </w:tbl>
    <w:p w14:paraId="1FEC300C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42FBEE90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5FBD89D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39B1D1C2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75C8C754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3293E923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6F63B4DC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F1E5142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29203C33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4B24798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6716E9B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8AD08B9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013487F0" w14:textId="77777777" w:rsidR="005F4D15" w:rsidRDefault="005F4D15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sectPr w:rsidR="005F4D15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851F5B" w14:textId="77777777" w:rsidR="00843B4E" w:rsidRDefault="00843B4E" w:rsidP="004A171B">
      <w:r>
        <w:separator/>
      </w:r>
    </w:p>
  </w:endnote>
  <w:endnote w:type="continuationSeparator" w:id="0">
    <w:p w14:paraId="3FA2A828" w14:textId="77777777" w:rsidR="00843B4E" w:rsidRDefault="00843B4E" w:rsidP="004A17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A4D6F8" w14:textId="77777777" w:rsidR="00843B4E" w:rsidRDefault="00843B4E" w:rsidP="004A171B">
      <w:r>
        <w:separator/>
      </w:r>
    </w:p>
  </w:footnote>
  <w:footnote w:type="continuationSeparator" w:id="0">
    <w:p w14:paraId="60FDBF8D" w14:textId="77777777" w:rsidR="00843B4E" w:rsidRDefault="00843B4E" w:rsidP="004A171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t7A0MTIxNjI0MzBR0lEKTi0uzszPAykwrAUAj+ppyiwAAAA="/>
  </w:docVars>
  <w:rsids>
    <w:rsidRoot w:val="002C7E14"/>
    <w:rsid w:val="00012A0B"/>
    <w:rsid w:val="000153D0"/>
    <w:rsid w:val="00020130"/>
    <w:rsid w:val="0006522C"/>
    <w:rsid w:val="00092CF9"/>
    <w:rsid w:val="00097652"/>
    <w:rsid w:val="000B3847"/>
    <w:rsid w:val="000C352D"/>
    <w:rsid w:val="000C5383"/>
    <w:rsid w:val="000F0947"/>
    <w:rsid w:val="00106309"/>
    <w:rsid w:val="0011044C"/>
    <w:rsid w:val="001C36D5"/>
    <w:rsid w:val="001D1A8F"/>
    <w:rsid w:val="001E3549"/>
    <w:rsid w:val="002119AD"/>
    <w:rsid w:val="002A6E80"/>
    <w:rsid w:val="002C3E44"/>
    <w:rsid w:val="002C7E14"/>
    <w:rsid w:val="00306524"/>
    <w:rsid w:val="00322510"/>
    <w:rsid w:val="00334F5F"/>
    <w:rsid w:val="00352AF8"/>
    <w:rsid w:val="0037036E"/>
    <w:rsid w:val="003B1230"/>
    <w:rsid w:val="00402445"/>
    <w:rsid w:val="00405C3E"/>
    <w:rsid w:val="00435CBA"/>
    <w:rsid w:val="00442FED"/>
    <w:rsid w:val="0047073B"/>
    <w:rsid w:val="004910DF"/>
    <w:rsid w:val="004A171B"/>
    <w:rsid w:val="004A3F05"/>
    <w:rsid w:val="004C5CCD"/>
    <w:rsid w:val="004E70C6"/>
    <w:rsid w:val="004F68F6"/>
    <w:rsid w:val="005120D9"/>
    <w:rsid w:val="0057388A"/>
    <w:rsid w:val="005A7B59"/>
    <w:rsid w:val="005C4FE5"/>
    <w:rsid w:val="005F12D9"/>
    <w:rsid w:val="005F2B6D"/>
    <w:rsid w:val="005F43AE"/>
    <w:rsid w:val="005F4D15"/>
    <w:rsid w:val="00606A5F"/>
    <w:rsid w:val="00614DB6"/>
    <w:rsid w:val="00627180"/>
    <w:rsid w:val="006371B7"/>
    <w:rsid w:val="00671E87"/>
    <w:rsid w:val="006A1C5E"/>
    <w:rsid w:val="006F7E88"/>
    <w:rsid w:val="007B6C81"/>
    <w:rsid w:val="007E70FE"/>
    <w:rsid w:val="007F1C11"/>
    <w:rsid w:val="00807D7B"/>
    <w:rsid w:val="00813DF8"/>
    <w:rsid w:val="008159C3"/>
    <w:rsid w:val="00843B4E"/>
    <w:rsid w:val="008637AA"/>
    <w:rsid w:val="00872246"/>
    <w:rsid w:val="00873209"/>
    <w:rsid w:val="008E297A"/>
    <w:rsid w:val="008E6385"/>
    <w:rsid w:val="008F067A"/>
    <w:rsid w:val="00923CBD"/>
    <w:rsid w:val="00954614"/>
    <w:rsid w:val="0096611F"/>
    <w:rsid w:val="009B79C9"/>
    <w:rsid w:val="009C682B"/>
    <w:rsid w:val="009E286B"/>
    <w:rsid w:val="00A5457E"/>
    <w:rsid w:val="00A62207"/>
    <w:rsid w:val="00A8168A"/>
    <w:rsid w:val="00A8239A"/>
    <w:rsid w:val="00A95BE3"/>
    <w:rsid w:val="00AC0F6E"/>
    <w:rsid w:val="00B008E1"/>
    <w:rsid w:val="00B1444E"/>
    <w:rsid w:val="00B8635D"/>
    <w:rsid w:val="00B90B11"/>
    <w:rsid w:val="00BE10B0"/>
    <w:rsid w:val="00C21CE5"/>
    <w:rsid w:val="00C27E7F"/>
    <w:rsid w:val="00C41328"/>
    <w:rsid w:val="00C44C4F"/>
    <w:rsid w:val="00C47989"/>
    <w:rsid w:val="00C6149C"/>
    <w:rsid w:val="00C83189"/>
    <w:rsid w:val="00D02BC4"/>
    <w:rsid w:val="00D17462"/>
    <w:rsid w:val="00D609F8"/>
    <w:rsid w:val="00DC7AD0"/>
    <w:rsid w:val="00DE0CDD"/>
    <w:rsid w:val="00E20936"/>
    <w:rsid w:val="00E705BC"/>
    <w:rsid w:val="00E92B98"/>
    <w:rsid w:val="00E975F2"/>
    <w:rsid w:val="00EA23FA"/>
    <w:rsid w:val="00EE4BFB"/>
    <w:rsid w:val="00EF4651"/>
    <w:rsid w:val="00F16BD3"/>
    <w:rsid w:val="00F21FF3"/>
    <w:rsid w:val="00F33D47"/>
    <w:rsid w:val="00F52C28"/>
    <w:rsid w:val="00FE3574"/>
    <w:rsid w:val="00FF43D6"/>
    <w:rsid w:val="03440485"/>
    <w:rsid w:val="0C8E19EC"/>
    <w:rsid w:val="1B7C4AF0"/>
    <w:rsid w:val="31C04645"/>
    <w:rsid w:val="32772B88"/>
    <w:rsid w:val="399C7FB5"/>
    <w:rsid w:val="40AC7BFE"/>
    <w:rsid w:val="522019E7"/>
    <w:rsid w:val="5C2F31F9"/>
    <w:rsid w:val="798B7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rsid w:val="004A171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"/>
    <w:link w:val="30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alloon Text"/>
    <w:basedOn w:val="a"/>
    <w:link w:val="a6"/>
    <w:qFormat/>
    <w:rPr>
      <w:sz w:val="18"/>
      <w:szCs w:val="18"/>
    </w:rPr>
  </w:style>
  <w:style w:type="paragraph" w:styleId="a7">
    <w:name w:val="footer"/>
    <w:basedOn w:val="a"/>
    <w:link w:val="a8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qFormat/>
    <w:rPr>
      <w:b/>
      <w:bCs/>
    </w:rPr>
  </w:style>
  <w:style w:type="character" w:styleId="ad">
    <w:name w:val="Strong"/>
    <w:qFormat/>
    <w:rPr>
      <w:b/>
      <w:bCs/>
    </w:rPr>
  </w:style>
  <w:style w:type="character" w:styleId="ae">
    <w:name w:val="annotation reference"/>
    <w:qFormat/>
    <w:rPr>
      <w:sz w:val="21"/>
      <w:szCs w:val="21"/>
    </w:rPr>
  </w:style>
  <w:style w:type="character" w:customStyle="1" w:styleId="aa">
    <w:name w:val="页眉 字符"/>
    <w:link w:val="a9"/>
    <w:qFormat/>
    <w:rPr>
      <w:rFonts w:ascii="Calibri" w:hAnsi="Calibri"/>
      <w:kern w:val="2"/>
      <w:sz w:val="18"/>
      <w:szCs w:val="18"/>
    </w:rPr>
  </w:style>
  <w:style w:type="character" w:customStyle="1" w:styleId="a8">
    <w:name w:val="页脚 字符"/>
    <w:link w:val="a7"/>
    <w:qFormat/>
    <w:rPr>
      <w:rFonts w:ascii="Calibri" w:hAnsi="Calibri"/>
      <w:kern w:val="2"/>
      <w:sz w:val="18"/>
      <w:szCs w:val="18"/>
    </w:rPr>
  </w:style>
  <w:style w:type="character" w:customStyle="1" w:styleId="30">
    <w:name w:val="标题 3 字符"/>
    <w:link w:val="3"/>
    <w:qFormat/>
    <w:rPr>
      <w:rFonts w:ascii="Calibri" w:eastAsia="宋体" w:hAnsi="Calibri"/>
      <w:b/>
      <w:bCs/>
      <w:kern w:val="2"/>
      <w:sz w:val="32"/>
      <w:szCs w:val="32"/>
      <w:lang w:val="en-US" w:eastAsia="zh-CN" w:bidi="ar-SA"/>
    </w:rPr>
  </w:style>
  <w:style w:type="character" w:customStyle="1" w:styleId="a4">
    <w:name w:val="批注文字 字符"/>
    <w:link w:val="a3"/>
    <w:qFormat/>
    <w:rPr>
      <w:rFonts w:ascii="Calibri" w:hAnsi="Calibri"/>
      <w:kern w:val="2"/>
      <w:sz w:val="21"/>
      <w:szCs w:val="22"/>
    </w:rPr>
  </w:style>
  <w:style w:type="character" w:customStyle="1" w:styleId="ac">
    <w:name w:val="批注主题 字符"/>
    <w:link w:val="ab"/>
    <w:qFormat/>
    <w:rPr>
      <w:rFonts w:ascii="Calibri" w:hAnsi="Calibri"/>
      <w:b/>
      <w:bCs/>
      <w:kern w:val="2"/>
      <w:sz w:val="21"/>
      <w:szCs w:val="22"/>
    </w:rPr>
  </w:style>
  <w:style w:type="character" w:customStyle="1" w:styleId="a6">
    <w:name w:val="批注框文本 字符"/>
    <w:link w:val="a5"/>
    <w:qFormat/>
    <w:rPr>
      <w:rFonts w:ascii="Calibri" w:hAnsi="Calibri"/>
      <w:kern w:val="2"/>
      <w:sz w:val="18"/>
      <w:szCs w:val="18"/>
    </w:rPr>
  </w:style>
  <w:style w:type="character" w:customStyle="1" w:styleId="10">
    <w:name w:val="标题 1 字符"/>
    <w:basedOn w:val="a0"/>
    <w:link w:val="1"/>
    <w:rsid w:val="004A171B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14</Words>
  <Characters>730</Characters>
  <Application>Microsoft Office Word</Application>
  <DocSecurity>0</DocSecurity>
  <Lines>243</Lines>
  <Paragraphs>131</Paragraphs>
  <ScaleCrop>false</ScaleCrop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4-10-22T08:26:00Z</dcterms:created>
  <dcterms:modified xsi:type="dcterms:W3CDTF">2026-02-28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1491AC55ECEA44A28CDAB90A9FF74C1A</vt:lpwstr>
  </property>
  <property fmtid="{D5CDD505-2E9C-101B-9397-08002B2CF9AE}" pid="4" name="KSOTemplateDocerSaveRecord">
    <vt:lpwstr>eyJoZGlkIjoiOTA2MmM2Y2YyZjRhYWVjZTg5ZDliNmFhZjIzZTkwNzIiLCJ1c2VySWQiOiIxNzcyMTM2MDYxIn0=</vt:lpwstr>
  </property>
</Properties>
</file>